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0152ED05" w:rsidR="00B233D9" w:rsidRPr="00B233D9" w:rsidRDefault="00B233D9" w:rsidP="00B233D9">
      <w:pPr>
        <w:jc w:val="center"/>
        <w:rPr>
          <w:szCs w:val="20"/>
        </w:rPr>
        <w:sectPr w:rsidR="00B233D9" w:rsidRPr="00B233D9" w:rsidSect="00AE2CE6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Pr="00AE6A74">
          <w:rPr>
            <w:szCs w:val="20"/>
            <w:lang w:val="de-DE"/>
          </w:rPr>
          <w:t>+852 6095 4241</w:t>
        </w:r>
      </w:hyperlink>
      <w:r w:rsidRPr="00AE6A74">
        <w:rPr>
          <w:szCs w:val="20"/>
          <w:lang w:val="de-DE"/>
        </w:rPr>
        <w:t xml:space="preserve"> </w:t>
      </w:r>
      <w:r w:rsidR="00D20408" w:rsidRPr="00B508F8">
        <w:t>·</w:t>
      </w:r>
      <w:r w:rsidRPr="00AE6A74">
        <w:rPr>
          <w:szCs w:val="20"/>
          <w:lang w:val="de-DE"/>
        </w:rPr>
        <w:t xml:space="preserve"> </w:t>
      </w:r>
      <w:hyperlink r:id="rId9" w:history="1">
        <w:r w:rsidRPr="00AE6A74">
          <w:rPr>
            <w:rStyle w:val="Hyperlink"/>
            <w:color w:val="32383E"/>
            <w:szCs w:val="20"/>
          </w:rPr>
          <w:t>contact@mwskwong.com</w:t>
        </w:r>
      </w:hyperlink>
      <w:r w:rsidRPr="00AE6A74">
        <w:rPr>
          <w:rStyle w:val="Hyperlink"/>
          <w:color w:val="32383E"/>
          <w:szCs w:val="20"/>
          <w:lang w:val="de-DE"/>
        </w:rPr>
        <w:t xml:space="preserve"> </w:t>
      </w:r>
      <w:r w:rsidR="00D20408" w:rsidRPr="00B508F8">
        <w:t>·</w:t>
      </w:r>
      <w:r w:rsidRPr="00AE6A74">
        <w:rPr>
          <w:rStyle w:val="Hyperlink"/>
          <w:color w:val="32383E"/>
          <w:szCs w:val="20"/>
          <w:lang w:val="de-DE"/>
        </w:rPr>
        <w:t xml:space="preserve"> </w:t>
      </w:r>
      <w:hyperlink r:id="rId10" w:history="1">
        <w:r w:rsidRPr="00AE6A74">
          <w:rPr>
            <w:rStyle w:val="Hyperlink"/>
            <w:color w:val="32383E"/>
            <w:szCs w:val="20"/>
          </w:rPr>
          <w:t>mwskwong.com</w:t>
        </w:r>
      </w:hyperlink>
      <w:r w:rsidR="00FE3E51" w:rsidRPr="00AE6A74">
        <w:rPr>
          <w:rStyle w:val="Hyperlink"/>
          <w:color w:val="32383E"/>
          <w:szCs w:val="20"/>
        </w:rPr>
        <w:t xml:space="preserve"> </w:t>
      </w:r>
      <w:r w:rsidR="00FE3E51" w:rsidRPr="00B508F8">
        <w:t>·</w:t>
      </w:r>
      <w:r w:rsidR="00FE3E51" w:rsidRPr="00AE6A74">
        <w:rPr>
          <w:rStyle w:val="Hyperlink"/>
          <w:color w:val="32383E"/>
          <w:szCs w:val="20"/>
        </w:rPr>
        <w:t xml:space="preserve"> </w:t>
      </w:r>
      <w:hyperlink r:id="rId11" w:history="1">
        <w:r w:rsidR="00FE3E51" w:rsidRPr="00AE6A74">
          <w:rPr>
            <w:rStyle w:val="Hyperlink"/>
            <w:color w:val="32383E"/>
            <w:szCs w:val="20"/>
            <w:lang w:val="de-DE"/>
          </w:rPr>
          <w:t>in/mwskwong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2BBBFDAC" w14:textId="21FE3A9D" w:rsidR="0062492E" w:rsidRDefault="0062492E" w:rsidP="00A16FB9">
      <w:pPr>
        <w:tabs>
          <w:tab w:val="right" w:pos="10800"/>
        </w:tabs>
      </w:pPr>
      <w:r>
        <w:rPr>
          <w:rStyle w:val="Heading2Char"/>
        </w:rPr>
        <w:t>Assistant Technical Manager</w:t>
      </w:r>
      <w:r w:rsidRPr="001E3319">
        <w:t xml:space="preserve">, </w:t>
      </w:r>
      <w:hyperlink r:id="rId12" w:history="1">
        <w:r w:rsidR="00742E0A" w:rsidRPr="00742E0A">
          <w:rPr>
            <w:rStyle w:val="Hyperlink"/>
          </w:rPr>
          <w:t>Hong Kong Jockey Club</w:t>
        </w:r>
      </w:hyperlink>
      <w:r w:rsidRPr="001E3319">
        <w:tab/>
        <w:t>0</w:t>
      </w:r>
      <w:r w:rsidR="00742E0A">
        <w:t>5</w:t>
      </w:r>
      <w:r w:rsidRPr="001E3319">
        <w:t>/202</w:t>
      </w:r>
      <w:r w:rsidR="00CA553A">
        <w:t>4</w:t>
      </w:r>
      <w:r w:rsidRPr="001E3319">
        <w:t xml:space="preserve"> – Present</w:t>
      </w:r>
    </w:p>
    <w:p w14:paraId="4FA20BE8" w14:textId="77777777" w:rsidR="008B225D" w:rsidRPr="008B225D" w:rsidRDefault="008B225D" w:rsidP="008B225D">
      <w:pPr>
        <w:numPr>
          <w:ilvl w:val="0"/>
          <w:numId w:val="16"/>
        </w:numPr>
        <w:spacing w:line="240" w:lineRule="auto"/>
        <w:rPr>
          <w:rStyle w:val="Heading2Char"/>
          <w:rFonts w:ascii="Geist" w:hAnsi="Geist"/>
          <w:bCs w:val="0"/>
          <w:color w:val="32383E"/>
        </w:rPr>
      </w:pPr>
      <w:r w:rsidRPr="008B225D">
        <w:rPr>
          <w:rStyle w:val="Heading2Char"/>
          <w:rFonts w:ascii="Geist" w:hAnsi="Geist"/>
          <w:bCs w:val="0"/>
          <w:color w:val="32383E"/>
        </w:rPr>
        <w:t>Led a team of 4 frontend engineers, overseeing project deliverables and ensuring timely completion of sprint goals.</w:t>
      </w:r>
    </w:p>
    <w:p w14:paraId="16AFA477" w14:textId="2AFF7517" w:rsidR="008B225D" w:rsidRPr="008B225D" w:rsidRDefault="008B225D" w:rsidP="008B225D">
      <w:pPr>
        <w:numPr>
          <w:ilvl w:val="0"/>
          <w:numId w:val="16"/>
        </w:numPr>
        <w:spacing w:line="240" w:lineRule="auto"/>
        <w:rPr>
          <w:rStyle w:val="Heading2Char"/>
          <w:rFonts w:ascii="Geist" w:hAnsi="Geist"/>
          <w:bCs w:val="0"/>
          <w:color w:val="32383E"/>
        </w:rPr>
      </w:pPr>
      <w:r w:rsidRPr="008B225D">
        <w:rPr>
          <w:rStyle w:val="Heading2Char"/>
          <w:rFonts w:ascii="Geist" w:hAnsi="Geist"/>
          <w:bCs w:val="0"/>
          <w:color w:val="32383E"/>
        </w:rPr>
        <w:t>Collaborated with cross-functional stakeholders including Product Owners, Business Analysts, architects</w:t>
      </w:r>
      <w:r>
        <w:rPr>
          <w:rStyle w:val="Heading2Char"/>
          <w:rFonts w:ascii="Geist" w:hAnsi="Geist"/>
          <w:bCs w:val="0"/>
          <w:color w:val="32383E"/>
        </w:rPr>
        <w:t>, and technical teams</w:t>
      </w:r>
      <w:r w:rsidRPr="008B225D">
        <w:rPr>
          <w:rStyle w:val="Heading2Char"/>
          <w:rFonts w:ascii="Geist" w:hAnsi="Geist"/>
          <w:bCs w:val="0"/>
          <w:color w:val="32383E"/>
        </w:rPr>
        <w:t xml:space="preserve"> to align product vision with technical solutions.</w:t>
      </w:r>
    </w:p>
    <w:p w14:paraId="58CC567F" w14:textId="090EB855" w:rsidR="008B225D" w:rsidRPr="006B25FC" w:rsidRDefault="008B225D" w:rsidP="006B25FC">
      <w:pPr>
        <w:numPr>
          <w:ilvl w:val="0"/>
          <w:numId w:val="16"/>
        </w:numPr>
        <w:spacing w:line="240" w:lineRule="auto"/>
        <w:rPr>
          <w:rStyle w:val="Heading2Char"/>
          <w:rFonts w:ascii="Geist" w:hAnsi="Geist"/>
          <w:bCs w:val="0"/>
          <w:color w:val="32383E"/>
        </w:rPr>
      </w:pPr>
      <w:r w:rsidRPr="008B225D">
        <w:rPr>
          <w:rStyle w:val="Heading2Char"/>
          <w:rFonts w:ascii="Geist" w:hAnsi="Geist"/>
          <w:bCs w:val="0"/>
          <w:color w:val="32383E"/>
        </w:rPr>
        <w:t>Developed a Backend</w:t>
      </w:r>
      <w:r w:rsidR="002031AE">
        <w:rPr>
          <w:rStyle w:val="Heading2Char"/>
          <w:rFonts w:ascii="Geist" w:hAnsi="Geist"/>
          <w:bCs w:val="0"/>
          <w:color w:val="32383E"/>
        </w:rPr>
        <w:t>s</w:t>
      </w:r>
      <w:r w:rsidRPr="008B225D">
        <w:rPr>
          <w:rStyle w:val="Heading2Char"/>
          <w:rFonts w:ascii="Geist" w:hAnsi="Geist"/>
          <w:bCs w:val="0"/>
          <w:color w:val="32383E"/>
        </w:rPr>
        <w:t xml:space="preserve"> for Frontend</w:t>
      </w:r>
      <w:r w:rsidR="002031AE">
        <w:rPr>
          <w:rStyle w:val="Heading2Char"/>
          <w:rFonts w:ascii="Geist" w:hAnsi="Geist"/>
          <w:bCs w:val="0"/>
          <w:color w:val="32383E"/>
        </w:rPr>
        <w:t>s</w:t>
      </w:r>
      <w:r w:rsidRPr="008B225D">
        <w:rPr>
          <w:rStyle w:val="Heading2Char"/>
          <w:rFonts w:ascii="Geist" w:hAnsi="Geist"/>
          <w:bCs w:val="0"/>
          <w:color w:val="32383E"/>
        </w:rPr>
        <w:t xml:space="preserve"> service using ASP.NET Web API 2, tailoring functionalities to support a new web project initiative.</w:t>
      </w:r>
    </w:p>
    <w:p w14:paraId="5087F3A8" w14:textId="27EA2901" w:rsidR="00DF723F" w:rsidRPr="001E3319" w:rsidRDefault="00DF723F" w:rsidP="00F2626C">
      <w:pPr>
        <w:tabs>
          <w:tab w:val="right" w:pos="10800"/>
        </w:tabs>
        <w:spacing w:before="100" w:beforeAutospacing="1"/>
      </w:pPr>
      <w:r w:rsidRPr="001E3319">
        <w:rPr>
          <w:rStyle w:val="Heading2Char"/>
        </w:rPr>
        <w:t>Senior Web Engineer</w:t>
      </w:r>
      <w:r w:rsidR="00D35C41" w:rsidRPr="001E3319">
        <w:t xml:space="preserve">, </w:t>
      </w:r>
      <w:hyperlink r:id="rId13" w:history="1">
        <w:r w:rsidR="00D35C41" w:rsidRPr="00821DC7">
          <w:rPr>
            <w:rStyle w:val="Hyperlink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 xml:space="preserve">23 – </w:t>
      </w:r>
      <w:r w:rsidR="00742E0A">
        <w:t>05/2024</w:t>
      </w:r>
      <w:r w:rsidR="000B7937" w:rsidRPr="001E3319">
        <w:t xml:space="preserve"> </w:t>
      </w:r>
    </w:p>
    <w:p w14:paraId="400E26E3" w14:textId="2455E27E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086167">
        <w:rPr>
          <w:rStyle w:val="Hyperlink"/>
          <w:color w:val="32383E"/>
        </w:rPr>
        <w:t xml:space="preserve">Collaborated with cross-functional teams to </w:t>
      </w:r>
      <w:r w:rsidR="00837A88" w:rsidRPr="00837A88">
        <w:rPr>
          <w:rStyle w:val="Hyperlink"/>
          <w:color w:val="32383E"/>
        </w:rPr>
        <w:t xml:space="preserve">elevate </w:t>
      </w:r>
      <w:r w:rsidR="00E44ED1">
        <w:rPr>
          <w:rStyle w:val="Hyperlink"/>
          <w:color w:val="32383E"/>
        </w:rPr>
        <w:t>UX</w:t>
      </w:r>
      <w:r w:rsidR="002352AB" w:rsidRPr="002352AB">
        <w:t xml:space="preserve"> </w:t>
      </w:r>
      <w:r w:rsidR="002352AB" w:rsidRPr="002352AB">
        <w:rPr>
          <w:rStyle w:val="Hyperlink"/>
          <w:color w:val="32383E"/>
        </w:rPr>
        <w:t>and maintain legal compliance</w:t>
      </w:r>
      <w:r w:rsidR="00B2186C">
        <w:rPr>
          <w:rStyle w:val="Hyperlink"/>
          <w:color w:val="32383E"/>
        </w:rPr>
        <w:t xml:space="preserve"> while </w:t>
      </w:r>
      <w:r w:rsidR="009C2556" w:rsidRPr="009C2556">
        <w:rPr>
          <w:rStyle w:val="Hyperlink"/>
          <w:color w:val="32383E"/>
        </w:rPr>
        <w:t xml:space="preserve">advancing </w:t>
      </w:r>
      <w:r w:rsidR="006372BB">
        <w:rPr>
          <w:rStyle w:val="Hyperlink"/>
          <w:color w:val="32383E"/>
        </w:rPr>
        <w:t>SEO</w:t>
      </w:r>
      <w:r w:rsidR="009C2556" w:rsidRPr="009C2556">
        <w:rPr>
          <w:rStyle w:val="Hyperlink"/>
          <w:color w:val="32383E"/>
        </w:rPr>
        <w:t xml:space="preserve"> and </w:t>
      </w:r>
      <w:r w:rsidR="00270DC6" w:rsidRPr="00270DC6">
        <w:rPr>
          <w:rStyle w:val="Hyperlink"/>
          <w:color w:val="32383E"/>
        </w:rPr>
        <w:t>Core Web Vitals</w:t>
      </w:r>
      <w:r w:rsidR="00270DC6">
        <w:rPr>
          <w:rStyle w:val="Hyperlink"/>
          <w:color w:val="32383E"/>
        </w:rPr>
        <w:t xml:space="preserve"> </w:t>
      </w:r>
      <w:r w:rsidR="0046754C">
        <w:rPr>
          <w:rStyle w:val="Hyperlink"/>
          <w:color w:val="32383E"/>
        </w:rPr>
        <w:t>for</w:t>
      </w:r>
      <w:r w:rsidRPr="00086167">
        <w:rPr>
          <w:rStyle w:val="Hyperlink"/>
          <w:color w:val="32383E"/>
        </w:rPr>
        <w:t xml:space="preserve"> </w:t>
      </w:r>
      <w:hyperlink r:id="rId14" w:history="1">
        <w:r w:rsidR="00D3330B" w:rsidRPr="006D2055">
          <w:rPr>
            <w:rStyle w:val="Hyperlink"/>
          </w:rPr>
          <w:t>Viu.com</w:t>
        </w:r>
      </w:hyperlink>
      <w:r w:rsidR="00D3330B">
        <w:rPr>
          <w:rStyle w:val="Hyperlink"/>
          <w:color w:val="32383E"/>
        </w:rPr>
        <w:t xml:space="preserve"> </w:t>
      </w:r>
      <w:r w:rsidR="0029541D">
        <w:rPr>
          <w:rStyle w:val="Hyperlink"/>
          <w:color w:val="32383E"/>
        </w:rPr>
        <w:t xml:space="preserve">by </w:t>
      </w:r>
      <w:r w:rsidR="00D3330B" w:rsidRPr="00D3330B">
        <w:rPr>
          <w:rStyle w:val="Hyperlink"/>
          <w:color w:val="32383E"/>
        </w:rPr>
        <w:t>utilizing technologies such as Next.js.</w:t>
      </w:r>
    </w:p>
    <w:p w14:paraId="517A24FC" w14:textId="1383458B" w:rsidR="000A72D2" w:rsidRDefault="000A72D2" w:rsidP="00805186">
      <w:pPr>
        <w:numPr>
          <w:ilvl w:val="0"/>
          <w:numId w:val="16"/>
        </w:numPr>
        <w:spacing w:line="240" w:lineRule="auto"/>
        <w:ind w:left="357" w:hanging="357"/>
      </w:pPr>
      <w:r w:rsidRPr="000A72D2">
        <w:t>Work</w:t>
      </w:r>
      <w:r w:rsidR="00C0635F">
        <w:t>ed</w:t>
      </w:r>
      <w:r w:rsidRPr="000A72D2">
        <w:t xml:space="preserve"> closely with </w:t>
      </w:r>
      <w:r w:rsidR="008250ED">
        <w:t>the product team</w:t>
      </w:r>
      <w:r w:rsidRPr="000A72D2">
        <w:t xml:space="preserve"> and the team lead to clarify and confirm a precise grasp of </w:t>
      </w:r>
      <w:r w:rsidR="008250ED">
        <w:t>product</w:t>
      </w:r>
      <w:r w:rsidRPr="000A72D2">
        <w:t xml:space="preserve"> requirements.</w:t>
      </w:r>
    </w:p>
    <w:p w14:paraId="1FC334B0" w14:textId="7A770E4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2E1D54">
        <w:rPr>
          <w:rStyle w:val="Hyperlink"/>
          <w:color w:val="32383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</w:rPr>
        <w:t>mentoring</w:t>
      </w:r>
      <w:r w:rsidRPr="002E1D54">
        <w:rPr>
          <w:rStyle w:val="Hyperlink"/>
          <w:color w:val="32383E"/>
        </w:rPr>
        <w:t xml:space="preserve"> junior engineers, fostering professional </w:t>
      </w:r>
      <w:r w:rsidR="00173D2F" w:rsidRPr="002E1D54">
        <w:rPr>
          <w:rStyle w:val="Hyperlink"/>
          <w:color w:val="32383E"/>
        </w:rPr>
        <w:t>growth</w:t>
      </w:r>
      <w:r w:rsidR="00173D2F" w:rsidRPr="002E1D54">
        <w:rPr>
          <w:rStyle w:val="Hyperlink"/>
          <w:rFonts w:hint="eastAsia"/>
          <w:color w:val="32383E"/>
        </w:rPr>
        <w:t>,</w:t>
      </w:r>
      <w:r w:rsidRPr="002E1D54">
        <w:rPr>
          <w:rStyle w:val="Hyperlink"/>
          <w:color w:val="32383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</w:rPr>
      </w:pPr>
      <w:r w:rsidRPr="007C7066">
        <w:rPr>
          <w:rStyle w:val="Hyperlink"/>
          <w:color w:val="32383E"/>
        </w:rPr>
        <w:t>Streamlined the CI/CD pipeline,</w:t>
      </w:r>
      <w:r>
        <w:rPr>
          <w:rStyle w:val="Hyperlink"/>
          <w:color w:val="32383E"/>
        </w:rPr>
        <w:t xml:space="preserve"> </w:t>
      </w:r>
      <w:r w:rsidR="00B16A0A" w:rsidRPr="00B16A0A">
        <w:rPr>
          <w:rStyle w:val="Hyperlink"/>
          <w:color w:val="32383E"/>
        </w:rPr>
        <w:t>cutting deployment times by 33%</w:t>
      </w:r>
      <w:r w:rsidR="007E58E5">
        <w:rPr>
          <w:rStyle w:val="Hyperlink"/>
          <w:color w:val="32383E"/>
        </w:rPr>
        <w:t xml:space="preserve">, </w:t>
      </w:r>
      <w:r w:rsidR="00623775">
        <w:rPr>
          <w:rStyle w:val="Hyperlink"/>
          <w:color w:val="32383E"/>
        </w:rPr>
        <w:t>leading</w:t>
      </w:r>
      <w:r w:rsidRPr="007C7066">
        <w:rPr>
          <w:rStyle w:val="Hyperlink"/>
          <w:color w:val="32383E"/>
        </w:rPr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401D12">
        <w:t xml:space="preserve">, </w:t>
      </w:r>
      <w:hyperlink r:id="rId15" w:history="1">
        <w:r w:rsidR="00A777C5" w:rsidRPr="00E75696">
          <w:rPr>
            <w:rStyle w:val="Hyperlink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022F677F" w14:textId="6FA68847" w:rsidR="00EF59BE" w:rsidRPr="00C27896" w:rsidRDefault="00EF59BE" w:rsidP="00837ABD">
      <w:pPr>
        <w:numPr>
          <w:ilvl w:val="0"/>
          <w:numId w:val="16"/>
        </w:numPr>
        <w:spacing w:line="240" w:lineRule="auto"/>
      </w:pPr>
      <w:r>
        <w:t xml:space="preserve">Developed </w:t>
      </w:r>
      <w:r w:rsidR="00C27896" w:rsidRPr="00C27896">
        <w:t xml:space="preserve">essential </w:t>
      </w:r>
      <w:r w:rsidR="00C27896">
        <w:t>features</w:t>
      </w:r>
      <w:r w:rsidR="00C27896" w:rsidRPr="00C27896">
        <w:t xml:space="preserve"> for</w:t>
      </w:r>
      <w:r w:rsidR="00C27896">
        <w:t xml:space="preserve"> </w:t>
      </w:r>
      <w:hyperlink r:id="rId16" w:history="1">
        <w:r w:rsidR="00C27896" w:rsidRPr="00675C41">
          <w:rPr>
            <w:rStyle w:val="Hyperlink"/>
          </w:rPr>
          <w:t>Monsieur-Cuisine.com</w:t>
        </w:r>
      </w:hyperlink>
      <w:r w:rsidR="00C27896" w:rsidRPr="00C27896">
        <w:t xml:space="preserve"> </w:t>
      </w:r>
      <w:r w:rsidR="00622553" w:rsidRPr="00622553">
        <w:t>such as</w:t>
      </w:r>
      <w:r w:rsidR="00622553">
        <w:t xml:space="preserve"> </w:t>
      </w:r>
      <w:r w:rsidR="006937E7" w:rsidRPr="00AC4B7F">
        <w:t>authorization</w:t>
      </w:r>
      <w:r w:rsidR="006937E7">
        <w:t xml:space="preserve"> and customer </w:t>
      </w:r>
      <w:r w:rsidR="006937E7" w:rsidRPr="00AC4B7F">
        <w:t xml:space="preserve">review </w:t>
      </w:r>
      <w:r w:rsidR="006937E7">
        <w:t xml:space="preserve">management </w:t>
      </w:r>
      <w:r w:rsidR="006937E7" w:rsidRPr="00AC4B7F">
        <w:t>system</w:t>
      </w:r>
      <w:r w:rsidR="006937E7">
        <w:t xml:space="preserve"> </w:t>
      </w:r>
      <w:r w:rsidR="00675C41" w:rsidRPr="00675C41">
        <w:t>by leveraging Vue and React</w:t>
      </w:r>
      <w:r w:rsidR="00675C41" w:rsidRPr="00AC4B7F">
        <w:t xml:space="preserve">, </w:t>
      </w:r>
      <w:r w:rsidR="00675C41" w:rsidRPr="00675C41">
        <w:t xml:space="preserve">elevating </w:t>
      </w:r>
      <w:r w:rsidR="00675C41" w:rsidRPr="00AC4B7F">
        <w:t>UX</w:t>
      </w:r>
      <w:r w:rsidR="00DA3A25">
        <w:t>,</w:t>
      </w:r>
      <w:r w:rsidR="00675C41" w:rsidRPr="00AC4B7F">
        <w:t xml:space="preserve"> and</w:t>
      </w:r>
      <w:r w:rsidR="00675C41">
        <w:t xml:space="preserve"> </w:t>
      </w:r>
      <w:r w:rsidR="00675C41" w:rsidRPr="00675C41">
        <w:t>facilitating</w:t>
      </w:r>
      <w:r w:rsidR="00675C41" w:rsidRPr="00AC4B7F">
        <w:t xml:space="preserve"> business expansion.</w:t>
      </w:r>
    </w:p>
    <w:p w14:paraId="2754DC76" w14:textId="403089DC" w:rsidR="00062A94" w:rsidRDefault="00062A94" w:rsidP="00062A94">
      <w:pPr>
        <w:numPr>
          <w:ilvl w:val="0"/>
          <w:numId w:val="16"/>
        </w:numPr>
        <w:spacing w:line="240" w:lineRule="auto"/>
      </w:pPr>
      <w:r>
        <w:t>Collaborate</w:t>
      </w:r>
      <w:r w:rsidR="00F058EA">
        <w:t>d</w:t>
      </w:r>
      <w:r>
        <w:t xml:space="preserve"> with </w:t>
      </w:r>
      <w:r w:rsidR="00BA4540">
        <w:t>PMs</w:t>
      </w:r>
      <w:r w:rsidR="00266FBB">
        <w:t xml:space="preserve">, </w:t>
      </w:r>
      <w:r>
        <w:t>backend engineers</w:t>
      </w:r>
      <w:r w:rsidR="00266FBB">
        <w:t>, and QAs</w:t>
      </w:r>
      <w:r>
        <w:t xml:space="preserve"> to refine and ensure a clear understanding of </w:t>
      </w:r>
      <w:r w:rsidR="00BA1A22">
        <w:t>product</w:t>
      </w:r>
      <w:r>
        <w:t xml:space="preserve"> requirements.</w:t>
      </w:r>
    </w:p>
    <w:p w14:paraId="58A404B1" w14:textId="74F9DE77" w:rsidR="00062A94" w:rsidRDefault="00062A94" w:rsidP="00062A94">
      <w:pPr>
        <w:numPr>
          <w:ilvl w:val="0"/>
          <w:numId w:val="16"/>
        </w:numPr>
        <w:spacing w:line="240" w:lineRule="auto"/>
      </w:pPr>
      <w:r>
        <w:t>Participate</w:t>
      </w:r>
      <w:r w:rsidR="00F67FCA">
        <w:t>d</w:t>
      </w:r>
      <w:r>
        <w:t xml:space="preserve"> in </w:t>
      </w:r>
      <w:r w:rsidR="008A38C3">
        <w:t>assessing</w:t>
      </w:r>
      <w:r>
        <w:t xml:space="preserve"> task complexity and time required to complete tasks, contributing to effort estimation discussions.</w:t>
      </w:r>
    </w:p>
    <w:p w14:paraId="66A2116D" w14:textId="39D41DC8" w:rsidR="00977B6D" w:rsidRDefault="00977B6D" w:rsidP="00AD74B2">
      <w:pPr>
        <w:numPr>
          <w:ilvl w:val="0"/>
          <w:numId w:val="16"/>
        </w:numPr>
        <w:spacing w:line="240" w:lineRule="auto"/>
        <w:ind w:left="357" w:hanging="357"/>
      </w:pPr>
      <w:r w:rsidRPr="00977B6D">
        <w:t xml:space="preserve">Spearheaded comprehensive peer code review processes, rigorously </w:t>
      </w:r>
      <w:r w:rsidR="005E4285" w:rsidRPr="00977B6D">
        <w:t>scrutinizing,</w:t>
      </w:r>
      <w:r w:rsidRPr="00977B6D">
        <w:t xml:space="preserve"> and providing constructive feedback to ensure adherence to best practices and maintain superior code quality standards.</w:t>
      </w:r>
    </w:p>
    <w:p w14:paraId="136AC152" w14:textId="4A044260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</w:t>
      </w:r>
      <w:r w:rsidR="005C49F6" w:rsidRPr="00626B20">
        <w:tab/>
      </w:r>
      <w:r w:rsidR="00950032" w:rsidRPr="00626B20">
        <w:t xml:space="preserve">08/2021 </w:t>
      </w:r>
      <w:r w:rsidR="00BA0B89" w:rsidRPr="00626B20">
        <w:t xml:space="preserve">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6A17D6D6" w14:textId="2F46C726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446EFA41" w:rsidR="00700751" w:rsidRPr="00625A77" w:rsidRDefault="00700751" w:rsidP="00625A77">
      <w:pPr>
        <w:spacing w:line="240" w:lineRule="auto"/>
        <w:rPr>
          <w:color w:val="25252D"/>
        </w:rPr>
      </w:pPr>
      <w:hyperlink r:id="rId17" w:history="1">
        <w:r w:rsidRPr="00F93C4F">
          <w:rPr>
            <w:rStyle w:val="Hyperlink"/>
          </w:rPr>
          <w:t>Hospital Authority</w:t>
        </w:r>
      </w:hyperlink>
      <w:r w:rsidR="002155E6" w:rsidRPr="00625A77">
        <w:rPr>
          <w:color w:val="25252D"/>
        </w:rPr>
        <w:t xml:space="preserve"> </w:t>
      </w:r>
    </w:p>
    <w:p w14:paraId="3D7EF2DE" w14:textId="319F7FDF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hyperlink r:id="rId18" w:history="1">
        <w:r w:rsidR="00866A1C" w:rsidRPr="006828B6">
          <w:rPr>
            <w:rStyle w:val="Hyperlink"/>
            <w:lang w:val="en-US"/>
          </w:rPr>
          <w:t>HA</w:t>
        </w:r>
        <w:r w:rsidRPr="006828B6">
          <w:rPr>
            <w:rStyle w:val="Hyperlink"/>
            <w:lang w:val="en-US"/>
          </w:rPr>
          <w:t>.org.hk</w:t>
        </w:r>
      </w:hyperlink>
      <w:r w:rsidRPr="00511B3B">
        <w:rPr>
          <w:lang w:val="en-US"/>
        </w:rPr>
        <w:t xml:space="preserve">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154CDE9" w14:textId="77777777" w:rsidR="00ED7955" w:rsidRPr="002C4C6A" w:rsidRDefault="00040095" w:rsidP="000327C4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ED7955">
        <w:rPr>
          <w:rFonts w:eastAsia="Times New Roman"/>
          <w:lang w:val="en-US"/>
        </w:rPr>
        <w:t xml:space="preserve">Supported </w:t>
      </w:r>
      <w:r w:rsidR="00855E35" w:rsidRPr="00ED7955">
        <w:rPr>
          <w:rFonts w:eastAsia="Times New Roman"/>
          <w:lang w:val="en-US"/>
        </w:rPr>
        <w:t>over</w:t>
      </w:r>
      <w:r w:rsidRPr="00ED7955">
        <w:rPr>
          <w:rFonts w:eastAsia="Times New Roman"/>
          <w:lang w:val="en-US"/>
        </w:rPr>
        <w:t xml:space="preserve"> 10 application teams on MySQL deployment and maintenance, ensuring optimal database performance and minimizing downtime.</w:t>
      </w:r>
    </w:p>
    <w:p w14:paraId="3B83E8A4" w14:textId="77777777" w:rsidR="002C4C6A" w:rsidRPr="00ED7955" w:rsidRDefault="002C4C6A" w:rsidP="002C4C6A">
      <w:pPr>
        <w:spacing w:line="240" w:lineRule="auto"/>
        <w:rPr>
          <w:lang w:val="en-US"/>
        </w:rPr>
      </w:pPr>
    </w:p>
    <w:p w14:paraId="51D59D96" w14:textId="598C8F33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73C4AB73" w14:textId="25F20A33" w:rsidR="009B597D" w:rsidRDefault="00742A4E" w:rsidP="00B40753">
      <w:r>
        <w:t>i</w:t>
      </w:r>
      <w:r w:rsidR="00082677">
        <w:t xml:space="preserve">18next, </w:t>
      </w:r>
      <w:r w:rsidR="00D508D7">
        <w:t xml:space="preserve">MUI, Next.js, React, </w:t>
      </w:r>
      <w:r w:rsidR="004078B5">
        <w:t xml:space="preserve">React Hook Form, React Router, </w:t>
      </w:r>
      <w:r w:rsidR="00D508D7">
        <w:t xml:space="preserve">SEO, </w:t>
      </w:r>
      <w:r w:rsidR="009B597D">
        <w:t xml:space="preserve">TanStack Query, TypeScript, Zod, Zustand, Pinia, Quasar, </w:t>
      </w:r>
      <w:r w:rsidR="0088308B">
        <w:t>Redux,</w:t>
      </w:r>
      <w:r w:rsidR="00816D82">
        <w:t xml:space="preserve"> </w:t>
      </w:r>
      <w:r w:rsidR="0088308B">
        <w:t>SCSS, Vue, Vuetify, Vuex, SWR, Tailwind CSS</w:t>
      </w:r>
    </w:p>
    <w:p w14:paraId="07964295" w14:textId="77777777" w:rsidR="00EF4A85" w:rsidRDefault="00EF4A85" w:rsidP="00EF4A85">
      <w:pPr>
        <w:pStyle w:val="Heading2"/>
      </w:pPr>
      <w:r>
        <w:t>Backend</w:t>
      </w:r>
    </w:p>
    <w:p w14:paraId="4D02CE5F" w14:textId="47D0230D" w:rsidR="006C09A3" w:rsidRDefault="00EF4A85" w:rsidP="00EF4A85">
      <w:r w:rsidRPr="0098698C">
        <w:t>Backends For Frontends</w:t>
      </w:r>
      <w:r>
        <w:t>,</w:t>
      </w:r>
      <w:r w:rsidR="006C09A3" w:rsidRPr="006C09A3">
        <w:t xml:space="preserve"> </w:t>
      </w:r>
      <w:r w:rsidR="006C09A3">
        <w:t>ASP.NET Web API 2, Express, Prisma, CASL, class-validator, NestJS, Spring Boot, TypeORM, Firebase</w:t>
      </w:r>
    </w:p>
    <w:p w14:paraId="493CE445" w14:textId="77777777" w:rsidR="00EF4A85" w:rsidRPr="00861E0F" w:rsidRDefault="00EF4A85" w:rsidP="00EF4A85">
      <w:pPr>
        <w:pStyle w:val="Heading2"/>
      </w:pPr>
      <w:r>
        <w:t>Content Management System</w:t>
      </w:r>
    </w:p>
    <w:p w14:paraId="515366A9" w14:textId="135FBC10" w:rsidR="00EF4A85" w:rsidRDefault="00EF4A85" w:rsidP="00EF4A85">
      <w:r w:rsidRPr="002D53DE">
        <w:t>Contentful, Strapi, WordPress</w:t>
      </w:r>
    </w:p>
    <w:p w14:paraId="1F7BE5CC" w14:textId="7F67EF47" w:rsidR="00CF258B" w:rsidRDefault="00CF258B" w:rsidP="00CF258B">
      <w:pPr>
        <w:pStyle w:val="Heading2"/>
      </w:pPr>
      <w:r w:rsidRPr="00861E0F">
        <w:t>Database</w:t>
      </w:r>
    </w:p>
    <w:p w14:paraId="6F2B8F29" w14:textId="7B41CC50" w:rsidR="00CF258B" w:rsidRDefault="00CF258B" w:rsidP="00E55984">
      <w:r>
        <w:t xml:space="preserve">MySQL, </w:t>
      </w:r>
      <w:r w:rsidR="00900547">
        <w:t xml:space="preserve">Disaster Recovery, High Availability, </w:t>
      </w:r>
      <w:r w:rsidR="00015442">
        <w:t>MS SQL</w:t>
      </w:r>
      <w:r>
        <w:t>,</w:t>
      </w:r>
      <w:r w:rsidR="00F83FDE">
        <w:t xml:space="preserve"> </w:t>
      </w:r>
      <w:r w:rsidR="00205D91">
        <w:t xml:space="preserve">Sybase ASE, </w:t>
      </w:r>
      <w:r>
        <w:t xml:space="preserve">Oracle </w:t>
      </w:r>
      <w:r w:rsidR="000B1CFF">
        <w:t>DB</w:t>
      </w:r>
      <w:r>
        <w:t>, MongoDB</w:t>
      </w:r>
      <w:r w:rsidR="00E55984">
        <w:t>, PostgreSQL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3C34D54F" w:rsidR="004F71AA" w:rsidRDefault="00EB5720" w:rsidP="006871D3">
      <w:r>
        <w:t xml:space="preserve">Delphix, GitHub Actions, </w:t>
      </w:r>
      <w:r w:rsidR="00173552">
        <w:t xml:space="preserve">Argo CD, </w:t>
      </w:r>
      <w:r w:rsidR="006871D3">
        <w:t xml:space="preserve">Azure Front Door, </w:t>
      </w:r>
      <w:r w:rsidR="00136310">
        <w:t>Bitbucket Pipelines,</w:t>
      </w:r>
      <w:r w:rsidR="005E1B3E">
        <w:t xml:space="preserve"> </w:t>
      </w:r>
      <w:r w:rsidR="00173552">
        <w:t>Docker</w:t>
      </w:r>
      <w:r w:rsidR="00186A12">
        <w:t xml:space="preserve">, </w:t>
      </w:r>
      <w:r w:rsidR="002B5C14" w:rsidRPr="002B5C14">
        <w:t xml:space="preserve">IBM </w:t>
      </w:r>
      <w:r w:rsidR="00FC4991">
        <w:t>DevOps</w:t>
      </w:r>
      <w:r w:rsidR="003B1721">
        <w:t xml:space="preserve"> (</w:t>
      </w:r>
      <w:r w:rsidR="003B1721" w:rsidRPr="002B5C14">
        <w:t>Deploy</w:t>
      </w:r>
      <w:r w:rsidR="003B1721">
        <w:t>, Release)</w:t>
      </w:r>
      <w:r w:rsidR="002B5C14">
        <w:t xml:space="preserve">, </w:t>
      </w:r>
      <w:r w:rsidR="00136310">
        <w:t xml:space="preserve">Jenkins, </w:t>
      </w:r>
      <w:r w:rsidR="00FA5279">
        <w:t>AWS</w:t>
      </w:r>
      <w:r w:rsidR="005B0D30">
        <w:t xml:space="preserve"> </w:t>
      </w:r>
      <w:r w:rsidR="00FA5279">
        <w:t>(</w:t>
      </w:r>
      <w:r w:rsidR="005B0D30">
        <w:t>CloudFront,</w:t>
      </w:r>
      <w:r w:rsidR="00FA5279">
        <w:t xml:space="preserve"> </w:t>
      </w:r>
      <w:r w:rsidR="005B0D30">
        <w:t>ECR,</w:t>
      </w:r>
      <w:r w:rsidR="00FA5279">
        <w:t xml:space="preserve"> </w:t>
      </w:r>
      <w:r w:rsidR="005B0D30">
        <w:t>S3</w:t>
      </w:r>
      <w:r w:rsidR="00FA5279">
        <w:t>)</w:t>
      </w:r>
      <w:r w:rsidR="0004715F">
        <w:t xml:space="preserve">, </w:t>
      </w:r>
      <w:r w:rsidR="00173552">
        <w:t>JFrog Artifactory, OpenShift</w:t>
      </w:r>
    </w:p>
    <w:p w14:paraId="7BBC53F3" w14:textId="68F0E5CB" w:rsidR="00E467EE" w:rsidRDefault="002C4B92" w:rsidP="00E467EE">
      <w:pPr>
        <w:pStyle w:val="Heading2"/>
      </w:pPr>
      <w:r>
        <w:t>Monitoring</w:t>
      </w:r>
    </w:p>
    <w:p w14:paraId="7176F5B0" w14:textId="6FD2CA4F" w:rsidR="00E467EE" w:rsidRPr="004F71AA" w:rsidRDefault="00F81D14" w:rsidP="00E467EE">
      <w:r w:rsidRPr="00F81D14">
        <w:t>Dynatrace, Grafana Loki, Oracle Enterprise Manager, Sentry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74CCBFEB" w:rsidR="00170B48" w:rsidRDefault="00A34215" w:rsidP="000714EE">
      <w:pPr>
        <w:tabs>
          <w:tab w:val="right" w:pos="10800"/>
        </w:tabs>
      </w:pPr>
      <w:hyperlink r:id="rId19" w:history="1">
        <w:r>
          <w:rPr>
            <w:rStyle w:val="Hyperlink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 xml:space="preserve">2022 – </w:t>
      </w:r>
      <w:r w:rsidR="003459D5">
        <w:t>07/2024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326503" w:rsidP="00F520E0">
      <w:pPr>
        <w:rPr>
          <w:rStyle w:val="Hyperlink"/>
        </w:rPr>
      </w:pPr>
      <w:hyperlink r:id="rId20" w:history="1">
        <w:r>
          <w:rPr>
            <w:rStyle w:val="Hyperlink"/>
          </w:rPr>
          <w:t>HKU</w:t>
        </w:r>
      </w:hyperlink>
      <w:r w:rsidR="00654094" w:rsidRPr="00654094">
        <w:t xml:space="preserve"> · </w:t>
      </w:r>
      <w:r w:rsidR="005A486F">
        <w:t>09/</w:t>
      </w:r>
      <w:r w:rsidRPr="00326503">
        <w:t xml:space="preserve">2015 – </w:t>
      </w:r>
      <w:r w:rsidR="005A486F">
        <w:t>12/</w:t>
      </w:r>
      <w:r w:rsidRPr="00326503">
        <w:t>2019</w:t>
      </w:r>
    </w:p>
    <w:p w14:paraId="0455F988" w14:textId="48D97F74" w:rsidR="00170B48" w:rsidRDefault="00270092" w:rsidP="00F520E0">
      <w:r>
        <w:t>Second</w:t>
      </w:r>
      <w:r w:rsidR="00B355BE">
        <w:t xml:space="preserve"> </w:t>
      </w:r>
      <w:r w:rsidR="002E52F3" w:rsidRPr="00F27179">
        <w:t>Class Honours (Division One)</w:t>
      </w:r>
    </w:p>
    <w:sectPr w:rsidR="00170B48" w:rsidSect="00AE2CE6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82C4D8" w14:textId="77777777" w:rsidR="00E83ED7" w:rsidRDefault="00E83ED7" w:rsidP="00A66031">
      <w:pPr>
        <w:spacing w:after="0" w:line="240" w:lineRule="auto"/>
      </w:pPr>
      <w:r>
        <w:separator/>
      </w:r>
    </w:p>
  </w:endnote>
  <w:endnote w:type="continuationSeparator" w:id="0">
    <w:p w14:paraId="1FEDDC19" w14:textId="77777777" w:rsidR="00E83ED7" w:rsidRDefault="00E83ED7" w:rsidP="00A66031">
      <w:pPr>
        <w:spacing w:after="0" w:line="240" w:lineRule="auto"/>
      </w:pPr>
      <w:r>
        <w:continuationSeparator/>
      </w:r>
    </w:p>
  </w:endnote>
  <w:endnote w:type="continuationNotice" w:id="1">
    <w:p w14:paraId="32DC1E1F" w14:textId="77777777" w:rsidR="00E83ED7" w:rsidRDefault="00E83ED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1" w:fontKey="{DB51EA4F-B5E8-48CC-B9C6-4735E65129CC}"/>
  </w:font>
  <w:font w:name="Geist SemiBold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2" w:subsetted="1" w:fontKey="{6F5A4792-4DDC-408D-8A1A-6AF789C5D844}"/>
  </w:font>
  <w:font w:name="Geist Medium">
    <w:panose1 w:val="00000000000000000000"/>
    <w:charset w:val="00"/>
    <w:family w:val="auto"/>
    <w:pitch w:val="variable"/>
    <w:sig w:usb0="A10002FF" w:usb1="4001E5FB" w:usb2="00000000" w:usb3="00000000" w:csb0="00000097" w:csb1="00000000"/>
    <w:embedRegular r:id="rId3" w:fontKey="{2D652368-510A-4456-9789-39CD5B314900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188E20CE-79F9-477A-949F-F3BB1D3EA155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5A4040" w14:textId="77777777" w:rsidR="00E83ED7" w:rsidRDefault="00E83ED7" w:rsidP="00A66031">
      <w:pPr>
        <w:spacing w:after="0" w:line="240" w:lineRule="auto"/>
      </w:pPr>
      <w:r>
        <w:separator/>
      </w:r>
    </w:p>
  </w:footnote>
  <w:footnote w:type="continuationSeparator" w:id="0">
    <w:p w14:paraId="2932ED69" w14:textId="77777777" w:rsidR="00E83ED7" w:rsidRDefault="00E83ED7" w:rsidP="00A66031">
      <w:pPr>
        <w:spacing w:after="0" w:line="240" w:lineRule="auto"/>
      </w:pPr>
      <w:r>
        <w:continuationSeparator/>
      </w:r>
    </w:p>
  </w:footnote>
  <w:footnote w:type="continuationNotice" w:id="1">
    <w:p w14:paraId="74E78AE7" w14:textId="77777777" w:rsidR="00E83ED7" w:rsidRDefault="00E83ED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4.2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4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4.2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.75pt;height:11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1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1.25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1.25pt;height:11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1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9.7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0.5pt;height:10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9.7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6.7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9.7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6"/>
  </w:num>
  <w:num w:numId="3" w16cid:durableId="1201355266">
    <w:abstractNumId w:val="24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5"/>
  </w:num>
  <w:num w:numId="7" w16cid:durableId="524102628">
    <w:abstractNumId w:val="27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  <w:num w:numId="28" w16cid:durableId="7049821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embedTrueTypeFonts/>
  <w:saveSubset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3073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15442"/>
    <w:rsid w:val="00015DFB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4D0E"/>
    <w:rsid w:val="000375F9"/>
    <w:rsid w:val="00040095"/>
    <w:rsid w:val="0004080B"/>
    <w:rsid w:val="00041BF2"/>
    <w:rsid w:val="00041F6E"/>
    <w:rsid w:val="00043ED4"/>
    <w:rsid w:val="00046231"/>
    <w:rsid w:val="0004715F"/>
    <w:rsid w:val="0004768A"/>
    <w:rsid w:val="00053A90"/>
    <w:rsid w:val="00055FCB"/>
    <w:rsid w:val="00056467"/>
    <w:rsid w:val="00057C9E"/>
    <w:rsid w:val="00057D90"/>
    <w:rsid w:val="00057E9A"/>
    <w:rsid w:val="00060C17"/>
    <w:rsid w:val="00062A94"/>
    <w:rsid w:val="00063458"/>
    <w:rsid w:val="00064036"/>
    <w:rsid w:val="00066261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2677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1CFF"/>
    <w:rsid w:val="000B272E"/>
    <w:rsid w:val="000B2CE4"/>
    <w:rsid w:val="000B483C"/>
    <w:rsid w:val="000B49AE"/>
    <w:rsid w:val="000B5133"/>
    <w:rsid w:val="000B514E"/>
    <w:rsid w:val="000B542D"/>
    <w:rsid w:val="000B67F7"/>
    <w:rsid w:val="000B6D6A"/>
    <w:rsid w:val="000B72D4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30C7"/>
    <w:rsid w:val="00154122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552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58B0"/>
    <w:rsid w:val="00186A12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BB4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7A1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31AE"/>
    <w:rsid w:val="002050F6"/>
    <w:rsid w:val="00205D91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034"/>
    <w:rsid w:val="00226B3C"/>
    <w:rsid w:val="00227440"/>
    <w:rsid w:val="00230D9B"/>
    <w:rsid w:val="00233208"/>
    <w:rsid w:val="00233B4D"/>
    <w:rsid w:val="002352AB"/>
    <w:rsid w:val="00235BB6"/>
    <w:rsid w:val="00240F48"/>
    <w:rsid w:val="00241A7B"/>
    <w:rsid w:val="00241B25"/>
    <w:rsid w:val="002443DA"/>
    <w:rsid w:val="00244A03"/>
    <w:rsid w:val="00244A4A"/>
    <w:rsid w:val="00245317"/>
    <w:rsid w:val="00245680"/>
    <w:rsid w:val="002468A8"/>
    <w:rsid w:val="0025339C"/>
    <w:rsid w:val="002544C6"/>
    <w:rsid w:val="0025533D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66FBB"/>
    <w:rsid w:val="00270092"/>
    <w:rsid w:val="002706C0"/>
    <w:rsid w:val="00270DC6"/>
    <w:rsid w:val="00276A03"/>
    <w:rsid w:val="00276A9B"/>
    <w:rsid w:val="00277180"/>
    <w:rsid w:val="00277891"/>
    <w:rsid w:val="00277998"/>
    <w:rsid w:val="00281C5B"/>
    <w:rsid w:val="00282A43"/>
    <w:rsid w:val="0029162C"/>
    <w:rsid w:val="00292FFF"/>
    <w:rsid w:val="00293C4B"/>
    <w:rsid w:val="00294F6B"/>
    <w:rsid w:val="0029541D"/>
    <w:rsid w:val="0029595D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5C14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B92"/>
    <w:rsid w:val="002C4C45"/>
    <w:rsid w:val="002C4C6A"/>
    <w:rsid w:val="002D03E5"/>
    <w:rsid w:val="002D22A3"/>
    <w:rsid w:val="002D3195"/>
    <w:rsid w:val="002D4FB1"/>
    <w:rsid w:val="002D6934"/>
    <w:rsid w:val="002E0BD2"/>
    <w:rsid w:val="002E1D54"/>
    <w:rsid w:val="002E1F66"/>
    <w:rsid w:val="002E2932"/>
    <w:rsid w:val="002E2D35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864"/>
    <w:rsid w:val="002F6D4B"/>
    <w:rsid w:val="00303325"/>
    <w:rsid w:val="00303E95"/>
    <w:rsid w:val="00304CA1"/>
    <w:rsid w:val="00305CBD"/>
    <w:rsid w:val="00312607"/>
    <w:rsid w:val="00313011"/>
    <w:rsid w:val="00313B7F"/>
    <w:rsid w:val="00313D8D"/>
    <w:rsid w:val="00314E8D"/>
    <w:rsid w:val="0031511A"/>
    <w:rsid w:val="003156F1"/>
    <w:rsid w:val="00315E52"/>
    <w:rsid w:val="0031770A"/>
    <w:rsid w:val="00317847"/>
    <w:rsid w:val="00317C69"/>
    <w:rsid w:val="00323236"/>
    <w:rsid w:val="003257C5"/>
    <w:rsid w:val="00326503"/>
    <w:rsid w:val="0033056D"/>
    <w:rsid w:val="0033353F"/>
    <w:rsid w:val="003336C0"/>
    <w:rsid w:val="00333C1E"/>
    <w:rsid w:val="00333E5B"/>
    <w:rsid w:val="00334772"/>
    <w:rsid w:val="00334D0E"/>
    <w:rsid w:val="00337180"/>
    <w:rsid w:val="0033718A"/>
    <w:rsid w:val="0034259C"/>
    <w:rsid w:val="0034268F"/>
    <w:rsid w:val="00342845"/>
    <w:rsid w:val="003455CF"/>
    <w:rsid w:val="003459D5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6957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1721"/>
    <w:rsid w:val="003B3F4E"/>
    <w:rsid w:val="003B559E"/>
    <w:rsid w:val="003B65D0"/>
    <w:rsid w:val="003B6FBC"/>
    <w:rsid w:val="003C0A86"/>
    <w:rsid w:val="003C156A"/>
    <w:rsid w:val="003C24ED"/>
    <w:rsid w:val="003C2F14"/>
    <w:rsid w:val="003C5C0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3D05"/>
    <w:rsid w:val="00406D60"/>
    <w:rsid w:val="00406E5B"/>
    <w:rsid w:val="004078B5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5E77"/>
    <w:rsid w:val="00436BA6"/>
    <w:rsid w:val="00436F95"/>
    <w:rsid w:val="00440E76"/>
    <w:rsid w:val="00442EAE"/>
    <w:rsid w:val="0044325E"/>
    <w:rsid w:val="0044369A"/>
    <w:rsid w:val="00445107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0E2F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0AD"/>
    <w:rsid w:val="004B6AD6"/>
    <w:rsid w:val="004B7FF1"/>
    <w:rsid w:val="004C0875"/>
    <w:rsid w:val="004C1716"/>
    <w:rsid w:val="004C30D1"/>
    <w:rsid w:val="004C38DE"/>
    <w:rsid w:val="004C443A"/>
    <w:rsid w:val="004C485F"/>
    <w:rsid w:val="004C64A9"/>
    <w:rsid w:val="004C64C6"/>
    <w:rsid w:val="004C7370"/>
    <w:rsid w:val="004C75D0"/>
    <w:rsid w:val="004D0EE9"/>
    <w:rsid w:val="004D2227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D55"/>
    <w:rsid w:val="004F0C69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055E"/>
    <w:rsid w:val="00522BC2"/>
    <w:rsid w:val="00526AB2"/>
    <w:rsid w:val="00526D3C"/>
    <w:rsid w:val="0053093E"/>
    <w:rsid w:val="0053285F"/>
    <w:rsid w:val="00532CC3"/>
    <w:rsid w:val="00534A2C"/>
    <w:rsid w:val="00535152"/>
    <w:rsid w:val="00535B03"/>
    <w:rsid w:val="00536489"/>
    <w:rsid w:val="00536688"/>
    <w:rsid w:val="00543477"/>
    <w:rsid w:val="0054684A"/>
    <w:rsid w:val="005468B0"/>
    <w:rsid w:val="00550D90"/>
    <w:rsid w:val="0055145F"/>
    <w:rsid w:val="005518D3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68A6"/>
    <w:rsid w:val="00567439"/>
    <w:rsid w:val="00567BED"/>
    <w:rsid w:val="00567DF1"/>
    <w:rsid w:val="0057073F"/>
    <w:rsid w:val="0057140B"/>
    <w:rsid w:val="00576666"/>
    <w:rsid w:val="005818E7"/>
    <w:rsid w:val="005872BD"/>
    <w:rsid w:val="00590204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A6F98"/>
    <w:rsid w:val="005B01C1"/>
    <w:rsid w:val="005B0D30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1B3E"/>
    <w:rsid w:val="005E3C1F"/>
    <w:rsid w:val="005E4285"/>
    <w:rsid w:val="005E4A12"/>
    <w:rsid w:val="005E4F80"/>
    <w:rsid w:val="005E5C9D"/>
    <w:rsid w:val="005E776A"/>
    <w:rsid w:val="005F1D5A"/>
    <w:rsid w:val="005F3652"/>
    <w:rsid w:val="005F3E3C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059E"/>
    <w:rsid w:val="00622553"/>
    <w:rsid w:val="00623775"/>
    <w:rsid w:val="00623FB7"/>
    <w:rsid w:val="0062492E"/>
    <w:rsid w:val="0062572C"/>
    <w:rsid w:val="00625893"/>
    <w:rsid w:val="006259C2"/>
    <w:rsid w:val="00625A77"/>
    <w:rsid w:val="00625B8C"/>
    <w:rsid w:val="00626B20"/>
    <w:rsid w:val="006273CB"/>
    <w:rsid w:val="006273F1"/>
    <w:rsid w:val="006307DD"/>
    <w:rsid w:val="0063094C"/>
    <w:rsid w:val="00631700"/>
    <w:rsid w:val="00632E27"/>
    <w:rsid w:val="006337FF"/>
    <w:rsid w:val="00634FF0"/>
    <w:rsid w:val="006372BB"/>
    <w:rsid w:val="00640875"/>
    <w:rsid w:val="0064190B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C1E"/>
    <w:rsid w:val="00670EA9"/>
    <w:rsid w:val="00675B4B"/>
    <w:rsid w:val="00675C41"/>
    <w:rsid w:val="006762EB"/>
    <w:rsid w:val="00676BFA"/>
    <w:rsid w:val="0067748E"/>
    <w:rsid w:val="006802D9"/>
    <w:rsid w:val="00681944"/>
    <w:rsid w:val="006828B6"/>
    <w:rsid w:val="006842DA"/>
    <w:rsid w:val="006844FB"/>
    <w:rsid w:val="00684D70"/>
    <w:rsid w:val="00686C1B"/>
    <w:rsid w:val="006870BA"/>
    <w:rsid w:val="006871D3"/>
    <w:rsid w:val="00690E94"/>
    <w:rsid w:val="0069143C"/>
    <w:rsid w:val="00692B56"/>
    <w:rsid w:val="00693507"/>
    <w:rsid w:val="00693610"/>
    <w:rsid w:val="006937E7"/>
    <w:rsid w:val="00695405"/>
    <w:rsid w:val="00695BBB"/>
    <w:rsid w:val="0069791F"/>
    <w:rsid w:val="006A2D91"/>
    <w:rsid w:val="006A3080"/>
    <w:rsid w:val="006A474B"/>
    <w:rsid w:val="006A721A"/>
    <w:rsid w:val="006B0CA5"/>
    <w:rsid w:val="006B16F9"/>
    <w:rsid w:val="006B2318"/>
    <w:rsid w:val="006B25FC"/>
    <w:rsid w:val="006B49C5"/>
    <w:rsid w:val="006B4EB0"/>
    <w:rsid w:val="006B5133"/>
    <w:rsid w:val="006B6FC2"/>
    <w:rsid w:val="006C09A3"/>
    <w:rsid w:val="006C0C6A"/>
    <w:rsid w:val="006C71A3"/>
    <w:rsid w:val="006C7459"/>
    <w:rsid w:val="006D2055"/>
    <w:rsid w:val="006D3DAB"/>
    <w:rsid w:val="006D5752"/>
    <w:rsid w:val="006D5CC1"/>
    <w:rsid w:val="006D6564"/>
    <w:rsid w:val="006D77FF"/>
    <w:rsid w:val="006E3950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5E63"/>
    <w:rsid w:val="007366E3"/>
    <w:rsid w:val="0074169C"/>
    <w:rsid w:val="007418DE"/>
    <w:rsid w:val="007419FB"/>
    <w:rsid w:val="00742A4E"/>
    <w:rsid w:val="00742E0A"/>
    <w:rsid w:val="007459A7"/>
    <w:rsid w:val="00751629"/>
    <w:rsid w:val="007519E5"/>
    <w:rsid w:val="00755F1E"/>
    <w:rsid w:val="0075679E"/>
    <w:rsid w:val="0075789B"/>
    <w:rsid w:val="00760964"/>
    <w:rsid w:val="00760E6F"/>
    <w:rsid w:val="00764A14"/>
    <w:rsid w:val="0076575B"/>
    <w:rsid w:val="0076667B"/>
    <w:rsid w:val="007677F0"/>
    <w:rsid w:val="00767B84"/>
    <w:rsid w:val="0077253D"/>
    <w:rsid w:val="00773B64"/>
    <w:rsid w:val="00774CCD"/>
    <w:rsid w:val="0077505C"/>
    <w:rsid w:val="0077642F"/>
    <w:rsid w:val="00777167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1C43"/>
    <w:rsid w:val="007A20DA"/>
    <w:rsid w:val="007A2A1C"/>
    <w:rsid w:val="007A33F9"/>
    <w:rsid w:val="007A60BA"/>
    <w:rsid w:val="007A6AD7"/>
    <w:rsid w:val="007B25B7"/>
    <w:rsid w:val="007B3A07"/>
    <w:rsid w:val="007B3DF7"/>
    <w:rsid w:val="007B4219"/>
    <w:rsid w:val="007B55F3"/>
    <w:rsid w:val="007B5D51"/>
    <w:rsid w:val="007B6F79"/>
    <w:rsid w:val="007C26C8"/>
    <w:rsid w:val="007C3784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16D82"/>
    <w:rsid w:val="008207AE"/>
    <w:rsid w:val="00821133"/>
    <w:rsid w:val="008212D4"/>
    <w:rsid w:val="008215E3"/>
    <w:rsid w:val="00821DC7"/>
    <w:rsid w:val="00822C01"/>
    <w:rsid w:val="008233D3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37A88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DBF"/>
    <w:rsid w:val="00877F43"/>
    <w:rsid w:val="0088083D"/>
    <w:rsid w:val="008819F7"/>
    <w:rsid w:val="0088308B"/>
    <w:rsid w:val="00890E85"/>
    <w:rsid w:val="00892A97"/>
    <w:rsid w:val="00893657"/>
    <w:rsid w:val="0089366C"/>
    <w:rsid w:val="00897150"/>
    <w:rsid w:val="008971EC"/>
    <w:rsid w:val="008A078C"/>
    <w:rsid w:val="008A2D9A"/>
    <w:rsid w:val="008A38C3"/>
    <w:rsid w:val="008A5D93"/>
    <w:rsid w:val="008A6D4C"/>
    <w:rsid w:val="008B081B"/>
    <w:rsid w:val="008B11E0"/>
    <w:rsid w:val="008B225D"/>
    <w:rsid w:val="008B4B61"/>
    <w:rsid w:val="008B4BB3"/>
    <w:rsid w:val="008B518D"/>
    <w:rsid w:val="008B7691"/>
    <w:rsid w:val="008C0CCC"/>
    <w:rsid w:val="008C3CC6"/>
    <w:rsid w:val="008C55B7"/>
    <w:rsid w:val="008C682B"/>
    <w:rsid w:val="008C7FCA"/>
    <w:rsid w:val="008D2986"/>
    <w:rsid w:val="008D4D1B"/>
    <w:rsid w:val="008D652E"/>
    <w:rsid w:val="008D6A77"/>
    <w:rsid w:val="008D76FA"/>
    <w:rsid w:val="008E2B81"/>
    <w:rsid w:val="008E4225"/>
    <w:rsid w:val="008E46F1"/>
    <w:rsid w:val="008E52FD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8A8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26796"/>
    <w:rsid w:val="0093003E"/>
    <w:rsid w:val="0093018D"/>
    <w:rsid w:val="00930CBA"/>
    <w:rsid w:val="0093154A"/>
    <w:rsid w:val="00932D28"/>
    <w:rsid w:val="009334E2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032"/>
    <w:rsid w:val="0095056E"/>
    <w:rsid w:val="00951B9D"/>
    <w:rsid w:val="00951E8C"/>
    <w:rsid w:val="00953574"/>
    <w:rsid w:val="00954646"/>
    <w:rsid w:val="009556E7"/>
    <w:rsid w:val="00960C99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3731"/>
    <w:rsid w:val="009846BA"/>
    <w:rsid w:val="009848E5"/>
    <w:rsid w:val="009857D1"/>
    <w:rsid w:val="0098698C"/>
    <w:rsid w:val="00986BEA"/>
    <w:rsid w:val="00987D81"/>
    <w:rsid w:val="009903D0"/>
    <w:rsid w:val="0099258B"/>
    <w:rsid w:val="00995222"/>
    <w:rsid w:val="00997212"/>
    <w:rsid w:val="00997348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5863"/>
    <w:rsid w:val="009B597D"/>
    <w:rsid w:val="009B63A9"/>
    <w:rsid w:val="009B66D0"/>
    <w:rsid w:val="009C2556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4C70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8F3"/>
    <w:rsid w:val="00A70E37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64A"/>
    <w:rsid w:val="00AD3729"/>
    <w:rsid w:val="00AD4008"/>
    <w:rsid w:val="00AD4C1D"/>
    <w:rsid w:val="00AD635B"/>
    <w:rsid w:val="00AD665A"/>
    <w:rsid w:val="00AE189B"/>
    <w:rsid w:val="00AE24B3"/>
    <w:rsid w:val="00AE2839"/>
    <w:rsid w:val="00AE289E"/>
    <w:rsid w:val="00AE2CE6"/>
    <w:rsid w:val="00AE50C3"/>
    <w:rsid w:val="00AE5ACE"/>
    <w:rsid w:val="00AE6441"/>
    <w:rsid w:val="00AF09A5"/>
    <w:rsid w:val="00AF14CF"/>
    <w:rsid w:val="00AF20A9"/>
    <w:rsid w:val="00AF2CE8"/>
    <w:rsid w:val="00AF3C8A"/>
    <w:rsid w:val="00AF5FD5"/>
    <w:rsid w:val="00AF7A06"/>
    <w:rsid w:val="00B00C01"/>
    <w:rsid w:val="00B00E08"/>
    <w:rsid w:val="00B0585A"/>
    <w:rsid w:val="00B07979"/>
    <w:rsid w:val="00B10BE8"/>
    <w:rsid w:val="00B10CDC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186C"/>
    <w:rsid w:val="00B22769"/>
    <w:rsid w:val="00B233D9"/>
    <w:rsid w:val="00B239DF"/>
    <w:rsid w:val="00B23ED2"/>
    <w:rsid w:val="00B24B47"/>
    <w:rsid w:val="00B261FF"/>
    <w:rsid w:val="00B27EE2"/>
    <w:rsid w:val="00B30195"/>
    <w:rsid w:val="00B31EB0"/>
    <w:rsid w:val="00B34BD2"/>
    <w:rsid w:val="00B355BE"/>
    <w:rsid w:val="00B37E81"/>
    <w:rsid w:val="00B40753"/>
    <w:rsid w:val="00B41E70"/>
    <w:rsid w:val="00B427C3"/>
    <w:rsid w:val="00B45A6A"/>
    <w:rsid w:val="00B47B21"/>
    <w:rsid w:val="00B501F2"/>
    <w:rsid w:val="00B508F8"/>
    <w:rsid w:val="00B54AFD"/>
    <w:rsid w:val="00B56872"/>
    <w:rsid w:val="00B56CB3"/>
    <w:rsid w:val="00B60F85"/>
    <w:rsid w:val="00B612C4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9E8"/>
    <w:rsid w:val="00B80E0D"/>
    <w:rsid w:val="00B8491C"/>
    <w:rsid w:val="00B84B2D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1A22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7FE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1F03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93C"/>
    <w:rsid w:val="00C07FAD"/>
    <w:rsid w:val="00C103DE"/>
    <w:rsid w:val="00C129B3"/>
    <w:rsid w:val="00C15CE8"/>
    <w:rsid w:val="00C16E84"/>
    <w:rsid w:val="00C17843"/>
    <w:rsid w:val="00C23D70"/>
    <w:rsid w:val="00C2463A"/>
    <w:rsid w:val="00C277B0"/>
    <w:rsid w:val="00C27896"/>
    <w:rsid w:val="00C33059"/>
    <w:rsid w:val="00C34758"/>
    <w:rsid w:val="00C34B22"/>
    <w:rsid w:val="00C35EB1"/>
    <w:rsid w:val="00C3702C"/>
    <w:rsid w:val="00C37DB7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50E"/>
    <w:rsid w:val="00C95660"/>
    <w:rsid w:val="00C95C37"/>
    <w:rsid w:val="00C96799"/>
    <w:rsid w:val="00C978CC"/>
    <w:rsid w:val="00CA0177"/>
    <w:rsid w:val="00CA10D5"/>
    <w:rsid w:val="00CA27F3"/>
    <w:rsid w:val="00CA2A2F"/>
    <w:rsid w:val="00CA553A"/>
    <w:rsid w:val="00CA6F2E"/>
    <w:rsid w:val="00CA709F"/>
    <w:rsid w:val="00CB12E6"/>
    <w:rsid w:val="00CB4724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09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684"/>
    <w:rsid w:val="00D11EDE"/>
    <w:rsid w:val="00D126A6"/>
    <w:rsid w:val="00D127B1"/>
    <w:rsid w:val="00D158BB"/>
    <w:rsid w:val="00D178D4"/>
    <w:rsid w:val="00D202D0"/>
    <w:rsid w:val="00D20408"/>
    <w:rsid w:val="00D21174"/>
    <w:rsid w:val="00D2117A"/>
    <w:rsid w:val="00D21E58"/>
    <w:rsid w:val="00D2272A"/>
    <w:rsid w:val="00D23843"/>
    <w:rsid w:val="00D23FDB"/>
    <w:rsid w:val="00D24686"/>
    <w:rsid w:val="00D2673A"/>
    <w:rsid w:val="00D26B0B"/>
    <w:rsid w:val="00D26BE2"/>
    <w:rsid w:val="00D31CD2"/>
    <w:rsid w:val="00D3330B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EAB"/>
    <w:rsid w:val="00D51FEF"/>
    <w:rsid w:val="00D526EF"/>
    <w:rsid w:val="00D5297A"/>
    <w:rsid w:val="00D52C56"/>
    <w:rsid w:val="00D53C48"/>
    <w:rsid w:val="00D540AF"/>
    <w:rsid w:val="00D54E43"/>
    <w:rsid w:val="00D55AB4"/>
    <w:rsid w:val="00D57AFF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A3A25"/>
    <w:rsid w:val="00DB2C1C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7E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44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2EAC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4ED1"/>
    <w:rsid w:val="00E467EE"/>
    <w:rsid w:val="00E46C64"/>
    <w:rsid w:val="00E47BB6"/>
    <w:rsid w:val="00E516EC"/>
    <w:rsid w:val="00E51D5F"/>
    <w:rsid w:val="00E532EF"/>
    <w:rsid w:val="00E549C0"/>
    <w:rsid w:val="00E55984"/>
    <w:rsid w:val="00E607F2"/>
    <w:rsid w:val="00E64EA9"/>
    <w:rsid w:val="00E658E6"/>
    <w:rsid w:val="00E66250"/>
    <w:rsid w:val="00E66DE8"/>
    <w:rsid w:val="00E7004C"/>
    <w:rsid w:val="00E7016B"/>
    <w:rsid w:val="00E712D9"/>
    <w:rsid w:val="00E72DAF"/>
    <w:rsid w:val="00E73245"/>
    <w:rsid w:val="00E735BD"/>
    <w:rsid w:val="00E75696"/>
    <w:rsid w:val="00E77308"/>
    <w:rsid w:val="00E818C1"/>
    <w:rsid w:val="00E83ED7"/>
    <w:rsid w:val="00E8442F"/>
    <w:rsid w:val="00E84CAB"/>
    <w:rsid w:val="00E86C03"/>
    <w:rsid w:val="00E87F81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5720"/>
    <w:rsid w:val="00EB7ADF"/>
    <w:rsid w:val="00EC165B"/>
    <w:rsid w:val="00EC1CF4"/>
    <w:rsid w:val="00EC3E86"/>
    <w:rsid w:val="00EC41E9"/>
    <w:rsid w:val="00EC5F21"/>
    <w:rsid w:val="00EC65D4"/>
    <w:rsid w:val="00EC6EDC"/>
    <w:rsid w:val="00EC7289"/>
    <w:rsid w:val="00ED1F40"/>
    <w:rsid w:val="00ED3566"/>
    <w:rsid w:val="00ED6658"/>
    <w:rsid w:val="00ED6D99"/>
    <w:rsid w:val="00ED7955"/>
    <w:rsid w:val="00EE0EC1"/>
    <w:rsid w:val="00EE4923"/>
    <w:rsid w:val="00EF0A1F"/>
    <w:rsid w:val="00EF1F0D"/>
    <w:rsid w:val="00EF361C"/>
    <w:rsid w:val="00EF4A85"/>
    <w:rsid w:val="00EF5395"/>
    <w:rsid w:val="00EF59BE"/>
    <w:rsid w:val="00EF6BC1"/>
    <w:rsid w:val="00EF729B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26C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03CC"/>
    <w:rsid w:val="00F42597"/>
    <w:rsid w:val="00F43837"/>
    <w:rsid w:val="00F43A60"/>
    <w:rsid w:val="00F44894"/>
    <w:rsid w:val="00F45C48"/>
    <w:rsid w:val="00F47527"/>
    <w:rsid w:val="00F479D7"/>
    <w:rsid w:val="00F50778"/>
    <w:rsid w:val="00F520E0"/>
    <w:rsid w:val="00F52BC0"/>
    <w:rsid w:val="00F54337"/>
    <w:rsid w:val="00F61612"/>
    <w:rsid w:val="00F61AFA"/>
    <w:rsid w:val="00F61D40"/>
    <w:rsid w:val="00F633FF"/>
    <w:rsid w:val="00F63B8E"/>
    <w:rsid w:val="00F67029"/>
    <w:rsid w:val="00F67FCA"/>
    <w:rsid w:val="00F70D41"/>
    <w:rsid w:val="00F7373C"/>
    <w:rsid w:val="00F74368"/>
    <w:rsid w:val="00F75EF6"/>
    <w:rsid w:val="00F76075"/>
    <w:rsid w:val="00F76624"/>
    <w:rsid w:val="00F77617"/>
    <w:rsid w:val="00F8111C"/>
    <w:rsid w:val="00F814A8"/>
    <w:rsid w:val="00F814E4"/>
    <w:rsid w:val="00F81D14"/>
    <w:rsid w:val="00F81F7D"/>
    <w:rsid w:val="00F82A99"/>
    <w:rsid w:val="00F830F7"/>
    <w:rsid w:val="00F83FDE"/>
    <w:rsid w:val="00F8557C"/>
    <w:rsid w:val="00F869B0"/>
    <w:rsid w:val="00F87C7E"/>
    <w:rsid w:val="00F922A5"/>
    <w:rsid w:val="00F92B80"/>
    <w:rsid w:val="00F92EC9"/>
    <w:rsid w:val="00F93C4F"/>
    <w:rsid w:val="00F93F5A"/>
    <w:rsid w:val="00F94A89"/>
    <w:rsid w:val="00F95316"/>
    <w:rsid w:val="00F9584F"/>
    <w:rsid w:val="00FA198C"/>
    <w:rsid w:val="00FA2B27"/>
    <w:rsid w:val="00FA2DC1"/>
    <w:rsid w:val="00FA2EEE"/>
    <w:rsid w:val="00FA4AD5"/>
    <w:rsid w:val="00FA5279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4991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3E51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3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34E2"/>
    <w:pPr>
      <w:spacing w:before="100" w:beforeAutospacing="1" w:after="100" w:afterAutospacing="1"/>
      <w:outlineLvl w:val="0"/>
    </w:pPr>
    <w:rPr>
      <w:rFonts w:ascii="Geist SemiBold" w:hAnsi="Geist SemiBold"/>
      <w:color w:val="171A1C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742E0A"/>
    <w:rPr>
      <w:color w:val="0B6BCB"/>
      <w:u w:val="non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E532EF"/>
    <w:rPr>
      <w:color w:val="0B6BCB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9334E2"/>
    <w:rPr>
      <w:rFonts w:ascii="Geist SemiBold" w:hAnsi="Geist SemiBold"/>
      <w:color w:val="171A1C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2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viu.com/" TargetMode="External"/><Relationship Id="rId18" Type="http://schemas.openxmlformats.org/officeDocument/2006/relationships/hyperlink" Target="https://www.ha.org.hk/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hkjc.com" TargetMode="External"/><Relationship Id="rId17" Type="http://schemas.openxmlformats.org/officeDocument/2006/relationships/hyperlink" Target="https://www.ha.org.hk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monsieur-cuisine.com/" TargetMode="External"/><Relationship Id="rId20" Type="http://schemas.openxmlformats.org/officeDocument/2006/relationships/hyperlink" Target="https://www.hku.hk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mwskwon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tecpal.com/" TargetMode="External"/><Relationship Id="rId10" Type="http://schemas.openxmlformats.org/officeDocument/2006/relationships/hyperlink" Target="https://mwskwong.com/" TargetMode="External"/><Relationship Id="rId19" Type="http://schemas.openxmlformats.org/officeDocument/2006/relationships/hyperlink" Target="https://hkust.edu.hk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s://www.viu.com/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0</TotalTime>
  <Pages>1</Pages>
  <Words>467</Words>
  <Characters>3599</Characters>
  <Application>Microsoft Office Word</Application>
  <DocSecurity>0</DocSecurity>
  <Lines>87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4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957</cp:revision>
  <cp:lastPrinted>2024-03-26T12:00:00Z</cp:lastPrinted>
  <dcterms:created xsi:type="dcterms:W3CDTF">2023-09-27T12:04:00Z</dcterms:created>
  <dcterms:modified xsi:type="dcterms:W3CDTF">2024-09-30T0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